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804756f44f773436b2b5a3c62a7f310b50c17a"/>
    <w:p>
      <w:pPr>
        <w:pStyle w:val="Heading3"/>
      </w:pPr>
      <w:r>
        <w:t xml:space="preserve">Бесплатные занятия пройдут на площадках Северного и Южного речных вокзалов по программе «Спортивные выходные»</w:t>
      </w:r>
    </w:p>
    <w:p>
      <w:pPr>
        <w:pStyle w:val="FirstParagraph"/>
      </w:pPr>
      <w:r>
        <w:t xml:space="preserve">31.01.2025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3333-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31.01.2025.</w:t>
      </w:r>
    </w:p>
    <w:p>
      <w:pPr>
        <w:pStyle w:val="BodyText"/>
      </w:pPr>
      <w:r>
        <w:t xml:space="preserve">«Спортивные выходные» остаются одним из самых популярных столичных проектов, популяризирующих здоровый образ жизни среди горожан. Каждую субботу и воскресенье под руководством профессиональных инструкторов москвичи занимаются йогой, растяжкой, ходят на фитрок, танцевальную тренировку и другие дисциплины.</w:t>
      </w:r>
    </w:p>
    <w:p>
      <w:pPr>
        <w:pStyle w:val="BodyText"/>
      </w:pPr>
      <w:r>
        <w:t xml:space="preserve">Бесплатные занятия проходят на площадках Северного и Южного речных вокзалов. С начала года к числу дисциплин добавилась зумба-тонинг. Это энергичная кардиотренировка со специальными гантелями-маракасами, создающими дополнительную нагрузку. Такие занятия не только улучшают физическую форму, но и заряжают энергией на неделю вперед.</w:t>
      </w:r>
    </w:p>
    <w:p>
      <w:pPr>
        <w:pStyle w:val="BodyText"/>
      </w:pPr>
      <w:r>
        <w:t xml:space="preserve">«По поручению Сергея Собянина мы активно участвуем в культурной жизни столицы и развиваем Северный и Южный речные вокзалы как популярные места досуга и отдыха горожан. Еженедельно здесь проходят бесплатные тренировки проекта “Спортивные выходные”. Каждый желающий может посетить интересные ему дисциплины», — сказал заместитель Мэра Москвы по вопросам транспорта и промышленности Максим Ликсутов.</w:t>
      </w:r>
    </w:p>
    <w:p>
      <w:pPr>
        <w:pStyle w:val="BodyText"/>
      </w:pPr>
      <w:r>
        <w:rPr>
          <w:bCs/>
          <w:b/>
        </w:rPr>
        <w:t xml:space="preserve">Расписание на ближайшие выходные</w:t>
      </w:r>
    </w:p>
    <w:p>
      <w:pPr>
        <w:pStyle w:val="BodyText"/>
      </w:pPr>
      <w:r>
        <w:t xml:space="preserve">В субботу,</w:t>
      </w:r>
      <w:r>
        <w:t xml:space="preserve"> </w:t>
      </w:r>
      <w:r>
        <w:rPr>
          <w:bCs/>
          <w:b/>
        </w:rPr>
        <w:t xml:space="preserve">1 февраля</w:t>
      </w:r>
      <w:r>
        <w:t xml:space="preserve">, на цокольном этаже Северного речного вокзала пройдут занятия по растяжке (11:00–12:00). Вечером в тот же день всех желающих ждут на танцевальной тренировке (20:30–21:30).</w:t>
      </w:r>
    </w:p>
    <w:p>
      <w:pPr>
        <w:pStyle w:val="BodyText"/>
      </w:pPr>
      <w:r>
        <w:t xml:space="preserve">В воскресенье,</w:t>
      </w:r>
      <w:r>
        <w:t xml:space="preserve"> </w:t>
      </w:r>
      <w:r>
        <w:rPr>
          <w:bCs/>
          <w:b/>
        </w:rPr>
        <w:t xml:space="preserve">2 февраля</w:t>
      </w:r>
      <w:r>
        <w:t xml:space="preserve">, на той же площадке можно посетить занятие по йоге (11:00–12:00) и танцевальную тренировку (20:30–21:30).</w:t>
      </w:r>
    </w:p>
    <w:p>
      <w:pPr>
        <w:pStyle w:val="BodyText"/>
      </w:pPr>
      <w:r>
        <w:t xml:space="preserve">На Южном речном вокзале в субботу,</w:t>
      </w:r>
      <w:r>
        <w:t xml:space="preserve"> </w:t>
      </w:r>
      <w:r>
        <w:rPr>
          <w:bCs/>
          <w:b/>
        </w:rPr>
        <w:t xml:space="preserve">1 февраля</w:t>
      </w:r>
      <w:r>
        <w:t xml:space="preserve">, пройдут занятия по йоге (11:00–12:00), зумбе-тонингу (12:15–13:15) и фитроку (13:30–14:30). Вечером желающие могут записаться на растяжку (19:00–20:00) и танцевальную тренировку (20:30–21:30).</w:t>
      </w:r>
    </w:p>
    <w:p>
      <w:pPr>
        <w:pStyle w:val="BodyText"/>
      </w:pPr>
      <w:r>
        <w:t xml:space="preserve">В воскресенье,</w:t>
      </w:r>
      <w:r>
        <w:t xml:space="preserve"> </w:t>
      </w:r>
      <w:r>
        <w:rPr>
          <w:bCs/>
          <w:b/>
        </w:rPr>
        <w:t xml:space="preserve">2 февраля</w:t>
      </w:r>
      <w:r>
        <w:t xml:space="preserve">, днем здесь проведут растяжку (11:00–12:00), занятия по зумбе-тонингу (12:15–13:15) и фитроку (13:30–14:30). А вечером приглашают на йогу (19:00–20:00) и танцевальную тренировку (20:30–21:30).</w:t>
      </w:r>
    </w:p>
    <w:p>
      <w:pPr>
        <w:pStyle w:val="BodyText"/>
      </w:pPr>
      <w:r>
        <w:t xml:space="preserve">Для участия нужна предварительная регистрация</w:t>
      </w:r>
      <w:r>
        <w:t xml:space="preserve"> </w:t>
      </w:r>
      <w:hyperlink r:id="rId23">
        <w:r>
          <w:rPr>
            <w:rStyle w:val="Hyperlink"/>
            <w:u w:val="single"/>
            <w:bCs/>
            <w:b/>
          </w:rPr>
          <w:t xml:space="preserve">на сайте проекта</w:t>
        </w:r>
      </w:hyperlink>
      <w:r>
        <w:t xml:space="preserve"> </w:t>
      </w:r>
      <w:r>
        <w:t xml:space="preserve">или в центрах госуслуг «Мои документы». Там же можно узнать актуальное расписани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sao.mos.ru/news/news/detail/12787050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sao.mos.ru" TargetMode="External" /><Relationship Type="http://schemas.openxmlformats.org/officeDocument/2006/relationships/hyperlink" Id="rId24" Target="http://sao.mos.ru/news/news/detail/12787050.html" TargetMode="External" /><Relationship Type="http://schemas.openxmlformats.org/officeDocument/2006/relationships/hyperlink" Id="rId23" Target="https://sportsweekend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sao.mos.ru" TargetMode="External" /><Relationship Type="http://schemas.openxmlformats.org/officeDocument/2006/relationships/hyperlink" Id="rId24" Target="http://sao.mos.ru/news/news/detail/12787050.html" TargetMode="External" /><Relationship Type="http://schemas.openxmlformats.org/officeDocument/2006/relationships/hyperlink" Id="rId23" Target="https://sportsweekend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5T07:21:28Z</dcterms:created>
  <dcterms:modified xsi:type="dcterms:W3CDTF">2025-02-25T07:2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